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945"/>
        <w:gridCol w:w="338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6EA5CBAF" w:rsidR="00D52FB4" w:rsidRDefault="007F00DB" w:rsidP="00D52FB4">
            <w:pPr>
              <w:pStyle w:val="UWaterloo"/>
            </w:pPr>
            <w:r>
              <w:t>How can technical reviews help detect errors in Software even before development? Explain with proper examples.</w:t>
            </w:r>
          </w:p>
        </w:tc>
        <w:tc>
          <w:tcPr>
            <w:tcW w:w="239" w:type="dxa"/>
          </w:tcPr>
          <w:p w14:paraId="00756E8A" w14:textId="119FEE43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07332FCD" w14:textId="5D3005DE" w:rsidR="00D52FB4" w:rsidRDefault="007F00DB" w:rsidP="00D52FB4">
            <w:pPr>
              <w:pStyle w:val="UWaterloo"/>
            </w:pPr>
            <w:r w:rsidRPr="007F00DB">
              <w:t>Software doesn't "wear out.”</w:t>
            </w:r>
            <w:r>
              <w:t>- Explain</w:t>
            </w:r>
          </w:p>
        </w:tc>
        <w:tc>
          <w:tcPr>
            <w:tcW w:w="239" w:type="dxa"/>
          </w:tcPr>
          <w:p w14:paraId="57F96156" w14:textId="3D861A54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21DF5C9B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8034" w:type="dxa"/>
          </w:tcPr>
          <w:p w14:paraId="79514C2C" w14:textId="141F692C" w:rsidR="005E653C" w:rsidRDefault="007F00DB" w:rsidP="00D52FB4">
            <w:pPr>
              <w:pStyle w:val="UWaterloo"/>
            </w:pPr>
            <w:r>
              <w:t>What are some of the limitations of the Linear Sequential Model? How does the V model address these issues?</w:t>
            </w:r>
          </w:p>
        </w:tc>
        <w:tc>
          <w:tcPr>
            <w:tcW w:w="239" w:type="dxa"/>
          </w:tcPr>
          <w:p w14:paraId="3EE42341" w14:textId="164A6CFC" w:rsidR="005E653C" w:rsidRPr="000D2281" w:rsidRDefault="00876E00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3DD2A065" w:rsidR="00011BAA" w:rsidRDefault="00011BAA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8034" w:type="dxa"/>
          </w:tcPr>
          <w:p w14:paraId="1E6B256B" w14:textId="35AED5B0" w:rsidR="00011BAA" w:rsidRDefault="005D53CD" w:rsidP="00D52FB4">
            <w:pPr>
              <w:pStyle w:val="UWaterloo"/>
            </w:pPr>
            <w:r>
              <w:t>How is incremental model different from evolutionary models? Explain.</w:t>
            </w:r>
          </w:p>
        </w:tc>
        <w:tc>
          <w:tcPr>
            <w:tcW w:w="239" w:type="dxa"/>
          </w:tcPr>
          <w:p w14:paraId="0F8737C4" w14:textId="19CA822A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B285D"/>
    <w:rsid w:val="003416FA"/>
    <w:rsid w:val="003F023F"/>
    <w:rsid w:val="00503ED8"/>
    <w:rsid w:val="00515DAB"/>
    <w:rsid w:val="005C7863"/>
    <w:rsid w:val="005D53CD"/>
    <w:rsid w:val="005E653C"/>
    <w:rsid w:val="0062664F"/>
    <w:rsid w:val="0070124D"/>
    <w:rsid w:val="00716593"/>
    <w:rsid w:val="00721ABF"/>
    <w:rsid w:val="007F00DB"/>
    <w:rsid w:val="008269E2"/>
    <w:rsid w:val="00876E00"/>
    <w:rsid w:val="008B2BA1"/>
    <w:rsid w:val="009D3249"/>
    <w:rsid w:val="00B31B64"/>
    <w:rsid w:val="00B32393"/>
    <w:rsid w:val="00B71174"/>
    <w:rsid w:val="00C22D6B"/>
    <w:rsid w:val="00C97C62"/>
    <w:rsid w:val="00CE3ED2"/>
    <w:rsid w:val="00D03312"/>
    <w:rsid w:val="00D52FB4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11</cp:revision>
  <dcterms:created xsi:type="dcterms:W3CDTF">2020-07-29T05:13:00Z</dcterms:created>
  <dcterms:modified xsi:type="dcterms:W3CDTF">2020-11-22T05:45:00Z</dcterms:modified>
</cp:coreProperties>
</file>